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FE55E" w14:textId="22CB42AB" w:rsidR="007B6069" w:rsidRPr="00974992" w:rsidRDefault="0008584B" w:rsidP="00974992">
      <w:pPr>
        <w:pStyle w:val="Heading1"/>
        <w:spacing w:before="0"/>
        <w:jc w:val="center"/>
        <w:rPr>
          <w:color w:val="auto"/>
          <w:sz w:val="40"/>
          <w:szCs w:val="40"/>
        </w:rPr>
      </w:pPr>
      <w:bookmarkStart w:id="0" w:name="_GoBack"/>
      <w:bookmarkEnd w:id="0"/>
      <w:r>
        <w:rPr>
          <w:color w:val="auto"/>
          <w:sz w:val="40"/>
          <w:szCs w:val="40"/>
        </w:rPr>
        <w:t>G</w:t>
      </w:r>
      <w:r w:rsidR="00974992" w:rsidRPr="00974992">
        <w:rPr>
          <w:color w:val="auto"/>
          <w:sz w:val="40"/>
          <w:szCs w:val="40"/>
        </w:rPr>
        <w:t>ary B. Genett</w:t>
      </w:r>
    </w:p>
    <w:p w14:paraId="1C5F0006" w14:textId="77777777" w:rsidR="007B6069" w:rsidRPr="00974992" w:rsidRDefault="00974992" w:rsidP="00974992">
      <w:pPr>
        <w:spacing w:before="0" w:after="0"/>
        <w:jc w:val="center"/>
      </w:pPr>
      <w:r w:rsidRPr="00974992">
        <w:t xml:space="preserve">Seattle, WA • 206-391-6606 • </w:t>
      </w:r>
      <w:hyperlink r:id="rId5">
        <w:r w:rsidRPr="00974992">
          <w:rPr>
            <w:rStyle w:val="Link"/>
            <w:color w:val="auto"/>
          </w:rPr>
          <w:t>me@garybgenett.net</w:t>
        </w:r>
      </w:hyperlink>
      <w:r w:rsidRPr="00974992">
        <w:t xml:space="preserve"> • </w:t>
      </w:r>
      <w:hyperlink r:id="rId6">
        <w:r w:rsidRPr="00974992">
          <w:rPr>
            <w:rStyle w:val="Link"/>
            <w:color w:val="auto"/>
          </w:rPr>
          <w:t>linkedin.com/in/gary-b-genett</w:t>
        </w:r>
      </w:hyperlink>
    </w:p>
    <w:p w14:paraId="0390947D" w14:textId="4784340F" w:rsidR="007B6069" w:rsidRPr="00974992" w:rsidRDefault="0008584B" w:rsidP="00974992">
      <w:pPr>
        <w:spacing w:before="0"/>
        <w:jc w:val="both"/>
      </w:pPr>
      <w:r>
        <w:pict w14:anchorId="2603C1DD">
          <v:rect id="_x0000_i1025" style="width:468pt;height:.1pt" o:hralign="center" o:hrstd="t" o:hrnoshade="t" o:hr="t"/>
        </w:pict>
      </w:r>
    </w:p>
    <w:p w14:paraId="5C9D3CA0" w14:textId="77777777" w:rsidR="007B6069" w:rsidRPr="00974992" w:rsidRDefault="00974992" w:rsidP="00974992">
      <w:pPr>
        <w:jc w:val="both"/>
      </w:pPr>
      <w:r w:rsidRPr="00974992">
        <w:rPr>
          <w:b/>
        </w:rPr>
        <w:t>TAGLINE:</w:t>
      </w:r>
    </w:p>
    <w:p w14:paraId="172BAF54" w14:textId="56AE7B7F" w:rsidR="007B6069" w:rsidRPr="00974992" w:rsidRDefault="00A96AD4" w:rsidP="00974992">
      <w:pPr>
        <w:jc w:val="both"/>
      </w:pPr>
      <w:r w:rsidRPr="00A96AD4">
        <w:t>Goal-orientated leader with 15+ years' success in change/project management, mergers/acquisitions &amp; cloud migration</w:t>
      </w:r>
    </w:p>
    <w:p w14:paraId="01F1DDE5" w14:textId="77777777" w:rsidR="007B6069" w:rsidRPr="00974992" w:rsidRDefault="00974992" w:rsidP="00974992">
      <w:pPr>
        <w:jc w:val="both"/>
      </w:pPr>
      <w:r w:rsidRPr="00974992">
        <w:rPr>
          <w:b/>
        </w:rPr>
        <w:t>GOALS:</w:t>
      </w:r>
    </w:p>
    <w:p w14:paraId="36DA4C65" w14:textId="77777777" w:rsidR="007B6069" w:rsidRPr="00974992" w:rsidRDefault="00974992" w:rsidP="00974992">
      <w:pPr>
        <w:jc w:val="both"/>
      </w:pPr>
      <w:r w:rsidRPr="00974992">
        <w:t>Move towards high-level organizational change management in the technology industry (mergers &amp; acquisitions / market pivots / cloud migrations / etc.)</w:t>
      </w:r>
    </w:p>
    <w:p w14:paraId="6FB18CFE" w14:textId="77777777" w:rsidR="007B6069" w:rsidRPr="00974992" w:rsidRDefault="00974992" w:rsidP="00974992">
      <w:pPr>
        <w:jc w:val="both"/>
      </w:pPr>
      <w:r w:rsidRPr="00974992">
        <w:rPr>
          <w:b/>
        </w:rPr>
        <w:t>SUMMARY:</w:t>
      </w:r>
    </w:p>
    <w:p w14:paraId="097AD600" w14:textId="77777777" w:rsidR="007B6069" w:rsidRPr="00974992" w:rsidRDefault="00974992" w:rsidP="00974992">
      <w:pPr>
        <w:jc w:val="both"/>
      </w:pPr>
      <w:r w:rsidRPr="00974992">
        <w:t>Over the course of my 15+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14:paraId="48707CDD" w14:textId="77777777" w:rsidR="007B6069" w:rsidRPr="00974992" w:rsidRDefault="00974992" w:rsidP="00974992">
      <w:pPr>
        <w:jc w:val="both"/>
      </w:pPr>
      <w:r w:rsidRPr="00974992">
        <w:t>A few highlights from my profile include:</w:t>
      </w:r>
    </w:p>
    <w:p w14:paraId="1E731356" w14:textId="77777777" w:rsidR="007B6069" w:rsidRPr="00974992" w:rsidRDefault="00974992" w:rsidP="00974992">
      <w:pPr>
        <w:pStyle w:val="Compact"/>
        <w:numPr>
          <w:ilvl w:val="0"/>
          <w:numId w:val="3"/>
        </w:numPr>
        <w:jc w:val="both"/>
      </w:pPr>
      <w:r w:rsidRPr="00974992">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3FB9970B" w14:textId="77777777" w:rsidR="007B6069" w:rsidRPr="00974992" w:rsidRDefault="00974992" w:rsidP="00974992">
      <w:pPr>
        <w:pStyle w:val="Compact"/>
        <w:numPr>
          <w:ilvl w:val="0"/>
          <w:numId w:val="3"/>
        </w:numPr>
        <w:jc w:val="both"/>
      </w:pPr>
      <w:r w:rsidRPr="00974992">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4DE461CE" w14:textId="77777777" w:rsidR="007B6069" w:rsidRPr="00974992" w:rsidRDefault="00974992" w:rsidP="00974992">
      <w:pPr>
        <w:pStyle w:val="Compact"/>
        <w:numPr>
          <w:ilvl w:val="0"/>
          <w:numId w:val="3"/>
        </w:numPr>
        <w:jc w:val="both"/>
      </w:pPr>
      <w:r w:rsidRPr="00974992">
        <w:t>Drove the successful milestone release of 5 innovative technologies and deep product rewrite at F5 Networks</w:t>
      </w:r>
    </w:p>
    <w:p w14:paraId="4D88E963" w14:textId="63FC3036" w:rsidR="007B6069" w:rsidRPr="00974992" w:rsidRDefault="0008584B" w:rsidP="00974992">
      <w:pPr>
        <w:jc w:val="both"/>
      </w:pPr>
      <w:r>
        <w:pict w14:anchorId="79310037">
          <v:rect id="_x0000_i1026" style="width:468pt;height:.1pt" o:hralign="center" o:hrstd="t" o:hrnoshade="t" o:hr="t"/>
        </w:pict>
      </w:r>
    </w:p>
    <w:p w14:paraId="186E54BB" w14:textId="77777777" w:rsidR="007B6069" w:rsidRPr="00974992" w:rsidRDefault="00974992" w:rsidP="00974992">
      <w:r w:rsidRPr="00974992">
        <w:rPr>
          <w:b/>
        </w:rPr>
        <w:t>[DATE]</w:t>
      </w:r>
    </w:p>
    <w:p w14:paraId="5BB554A3" w14:textId="77777777" w:rsidR="007B6069" w:rsidRPr="00974992" w:rsidRDefault="00974992" w:rsidP="00974992">
      <w:r w:rsidRPr="00974992">
        <w:rPr>
          <w:b/>
        </w:rPr>
        <w:t>[NAME]</w:t>
      </w:r>
      <w:r w:rsidRPr="00974992">
        <w:br/>
      </w:r>
      <w:r w:rsidRPr="00974992">
        <w:rPr>
          <w:b/>
        </w:rPr>
        <w:t>[TITLE]</w:t>
      </w:r>
      <w:r w:rsidRPr="00974992">
        <w:br/>
      </w:r>
      <w:r w:rsidRPr="00974992">
        <w:rPr>
          <w:b/>
        </w:rPr>
        <w:t>[COMPANY]</w:t>
      </w:r>
      <w:r w:rsidRPr="00974992">
        <w:br/>
      </w:r>
      <w:r w:rsidRPr="00974992">
        <w:rPr>
          <w:b/>
        </w:rPr>
        <w:t>[ADDRESS]</w:t>
      </w:r>
      <w:r w:rsidRPr="00974992">
        <w:br/>
      </w:r>
      <w:r w:rsidRPr="00974992">
        <w:rPr>
          <w:b/>
        </w:rPr>
        <w:t>[CITY, STATE ZIP]</w:t>
      </w:r>
    </w:p>
    <w:p w14:paraId="567CCEB9" w14:textId="77777777" w:rsidR="007B6069" w:rsidRPr="00974992" w:rsidRDefault="00974992" w:rsidP="00974992">
      <w:pPr>
        <w:jc w:val="both"/>
      </w:pPr>
      <w:r w:rsidRPr="00974992">
        <w:t xml:space="preserve">Dear </w:t>
      </w:r>
      <w:r w:rsidRPr="00974992">
        <w:rPr>
          <w:b/>
        </w:rPr>
        <w:t>[NAME]</w:t>
      </w:r>
      <w:r w:rsidRPr="00974992">
        <w:t>: || Dear Director of Human Resources:</w:t>
      </w:r>
    </w:p>
    <w:p w14:paraId="0D13836D" w14:textId="77777777" w:rsidR="007B6069" w:rsidRPr="00974992" w:rsidRDefault="00974992" w:rsidP="00974992">
      <w:pPr>
        <w:jc w:val="both"/>
      </w:pPr>
      <w:r w:rsidRPr="00974992">
        <w:t xml:space="preserve">In my search for a new challenge where I can leverage my extensive organizational change and project management experience, I was pleased to find </w:t>
      </w:r>
      <w:r w:rsidRPr="00974992">
        <w:rPr>
          <w:b/>
        </w:rPr>
        <w:t>[COMPANY]</w:t>
      </w:r>
      <w:r w:rsidRPr="00974992">
        <w:t xml:space="preserve">’s opening for a </w:t>
      </w:r>
      <w:r w:rsidRPr="00974992">
        <w:rPr>
          <w:b/>
        </w:rPr>
        <w:t>[POSITION]</w:t>
      </w:r>
      <w:r w:rsidRPr="00974992">
        <w:t>. Eager to learn more about this exciting opportunity, I have enclosed my resume for your review.</w:t>
      </w:r>
    </w:p>
    <w:p w14:paraId="40A59582" w14:textId="77777777" w:rsidR="007B6069" w:rsidRPr="00974992" w:rsidRDefault="00974992" w:rsidP="00974992">
      <w:pPr>
        <w:jc w:val="both"/>
      </w:pPr>
      <w:r w:rsidRPr="00974992">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experience in mergers and acquisitions, with technical proficiency in cloud architecture and automation. My track record of </w:t>
      </w:r>
      <w:r w:rsidRPr="00974992">
        <w:lastRenderedPageBreak/>
        <w:t xml:space="preserve">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w:t>
      </w:r>
      <w:r w:rsidRPr="00974992">
        <w:rPr>
          <w:b/>
        </w:rPr>
        <w:t>[COMPANY]</w:t>
      </w:r>
      <w:r w:rsidRPr="00974992">
        <w:t>.</w:t>
      </w:r>
    </w:p>
    <w:p w14:paraId="2B657CD0" w14:textId="77777777" w:rsidR="007B6069" w:rsidRPr="00974992" w:rsidRDefault="00974992" w:rsidP="00974992">
      <w:pPr>
        <w:jc w:val="both"/>
      </w:pPr>
      <w:r w:rsidRPr="00974992">
        <w:t>Over the course of my professional history, I have achieved the following career highlights:</w:t>
      </w:r>
    </w:p>
    <w:p w14:paraId="6F71F035" w14:textId="77777777" w:rsidR="007B6069" w:rsidRPr="00974992" w:rsidRDefault="00974992" w:rsidP="00974992">
      <w:pPr>
        <w:pStyle w:val="Compact"/>
        <w:numPr>
          <w:ilvl w:val="0"/>
          <w:numId w:val="4"/>
        </w:numPr>
        <w:jc w:val="both"/>
      </w:pPr>
      <w:r w:rsidRPr="00974992">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1190763" w14:textId="77777777" w:rsidR="007B6069" w:rsidRPr="00974992" w:rsidRDefault="00974992" w:rsidP="00974992">
      <w:pPr>
        <w:pStyle w:val="Compact"/>
        <w:numPr>
          <w:ilvl w:val="1"/>
          <w:numId w:val="5"/>
        </w:numPr>
        <w:jc w:val="both"/>
      </w:pPr>
      <w:r w:rsidRPr="00974992">
        <w:rPr>
          <w:b/>
        </w:rPr>
        <w:t>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14:paraId="383D0442" w14:textId="77777777" w:rsidR="007B6069" w:rsidRPr="00974992" w:rsidRDefault="00974992" w:rsidP="00974992">
      <w:pPr>
        <w:pStyle w:val="Compact"/>
        <w:numPr>
          <w:ilvl w:val="0"/>
          <w:numId w:val="4"/>
        </w:numPr>
        <w:jc w:val="both"/>
      </w:pPr>
      <w:r w:rsidRPr="00974992">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17D920A9" w14:textId="77777777" w:rsidR="007B6069" w:rsidRPr="00974992" w:rsidRDefault="00974992" w:rsidP="00974992">
      <w:pPr>
        <w:pStyle w:val="Compact"/>
        <w:numPr>
          <w:ilvl w:val="0"/>
          <w:numId w:val="4"/>
        </w:numPr>
        <w:jc w:val="both"/>
      </w:pPr>
      <w:r w:rsidRPr="00974992">
        <w:t>Drove the successful milestone release of 5 innovative technologies and deep product rewrite at F5 Networks</w:t>
      </w:r>
    </w:p>
    <w:p w14:paraId="7FC6B9AC" w14:textId="77777777" w:rsidR="007B6069" w:rsidRPr="00974992" w:rsidRDefault="00974992" w:rsidP="00974992">
      <w:pPr>
        <w:pStyle w:val="Compact"/>
        <w:numPr>
          <w:ilvl w:val="1"/>
          <w:numId w:val="6"/>
        </w:numPr>
        <w:jc w:val="both"/>
      </w:pPr>
      <w:r w:rsidRPr="00974992">
        <w:rPr>
          <w:b/>
        </w:rPr>
        <w:t>Steered the internal homegrown heuristics tool to pre-analyze customer diagnostic files for the F5 Networks support team through initial stages to customer-facing product</w:t>
      </w:r>
    </w:p>
    <w:p w14:paraId="05CE0A3A" w14:textId="77777777" w:rsidR="007B6069" w:rsidRPr="00974992" w:rsidRDefault="00974992" w:rsidP="00974992">
      <w:pPr>
        <w:pStyle w:val="Compact"/>
        <w:numPr>
          <w:ilvl w:val="1"/>
          <w:numId w:val="6"/>
        </w:numPr>
        <w:jc w:val="both"/>
      </w:pPr>
      <w:r w:rsidRPr="00974992">
        <w:rPr>
          <w:b/>
        </w:rPr>
        <w:t>Pioneered detailed integration guide and training to aid 3rd party development for Microsoft as a F5 Networks technology leader</w:t>
      </w:r>
    </w:p>
    <w:p w14:paraId="4C6B0798" w14:textId="77777777" w:rsidR="007B6069" w:rsidRPr="00974992" w:rsidRDefault="00974992" w:rsidP="00974992">
      <w:pPr>
        <w:pStyle w:val="Compact"/>
        <w:numPr>
          <w:ilvl w:val="1"/>
          <w:numId w:val="6"/>
        </w:numPr>
        <w:jc w:val="both"/>
      </w:pPr>
      <w:r w:rsidRPr="00974992">
        <w:rPr>
          <w:b/>
        </w:rPr>
        <w:t>Initiated and directed 2 successful production deployments of revolutionary F5 Networks chassis architecture for Xbox Live</w:t>
      </w:r>
    </w:p>
    <w:p w14:paraId="410F38B9" w14:textId="77777777" w:rsidR="007B6069" w:rsidRPr="00974992" w:rsidRDefault="00974992" w:rsidP="00974992">
      <w:pPr>
        <w:jc w:val="both"/>
      </w:pPr>
      <w:r w:rsidRPr="00974992">
        <w:t xml:space="preserve">In me, </w:t>
      </w:r>
      <w:r w:rsidRPr="00974992">
        <w:rPr>
          <w:b/>
        </w:rPr>
        <w:t>[COMPANY]</w:t>
      </w:r>
      <w:r w:rsidRPr="00974992">
        <w:t xml:space="preserve"> will gain a diligent, goal-oriented professional with the agility, dedication, and focus required to successfully fill the role of </w:t>
      </w:r>
      <w:r w:rsidRPr="00974992">
        <w:rPr>
          <w:b/>
        </w:rPr>
        <w:t>[POSITION]</w:t>
      </w:r>
      <w:r w:rsidRPr="00974992">
        <w:t>. As such, I would welcome the opportunity to meet in person and discuss this opening in detail.</w:t>
      </w:r>
    </w:p>
    <w:p w14:paraId="7FFFD743" w14:textId="77777777" w:rsidR="007B6069" w:rsidRPr="00974992" w:rsidRDefault="00974992" w:rsidP="00974992">
      <w:pPr>
        <w:jc w:val="both"/>
      </w:pPr>
      <w:r w:rsidRPr="00974992">
        <w:t>Thank you for your consideration. I look forward to hearing from you.</w:t>
      </w:r>
    </w:p>
    <w:p w14:paraId="14F21F2D" w14:textId="77777777" w:rsidR="007B6069" w:rsidRPr="00974992" w:rsidRDefault="00974992" w:rsidP="00974992">
      <w:pPr>
        <w:jc w:val="both"/>
      </w:pPr>
      <w:r w:rsidRPr="00974992">
        <w:t>Sincerely,</w:t>
      </w:r>
    </w:p>
    <w:p w14:paraId="27A2C250" w14:textId="77777777" w:rsidR="007B6069" w:rsidRPr="00974992" w:rsidRDefault="00974992" w:rsidP="00974992">
      <w:pPr>
        <w:jc w:val="both"/>
      </w:pPr>
      <w:r w:rsidRPr="00974992">
        <w:t>Gary B. Genett</w:t>
      </w:r>
    </w:p>
    <w:p w14:paraId="2A053D0C" w14:textId="77777777" w:rsidR="007B6069" w:rsidRPr="00974992" w:rsidRDefault="00974992" w:rsidP="00974992">
      <w:pPr>
        <w:jc w:val="both"/>
      </w:pPr>
      <w:r w:rsidRPr="00974992">
        <w:t>Enclosed: Resume</w:t>
      </w:r>
    </w:p>
    <w:sectPr w:rsidR="007B6069" w:rsidRPr="009749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5BE7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1399D0"/>
    <w:multiLevelType w:val="multilevel"/>
    <w:tmpl w:val="E89C6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E1B29C8"/>
    <w:multiLevelType w:val="multilevel"/>
    <w:tmpl w:val="89D087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8584B"/>
    <w:rsid w:val="004E29B3"/>
    <w:rsid w:val="00590D07"/>
    <w:rsid w:val="00784D58"/>
    <w:rsid w:val="007B6069"/>
    <w:rsid w:val="008D6863"/>
    <w:rsid w:val="00974992"/>
    <w:rsid w:val="00A96A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E195B94"/>
  <w15:docId w15:val="{FE70B489-AFB7-496E-8AA0-14FE8AF8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870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83</Words>
  <Characters>4467</Characters>
  <Application>Microsoft Office Word</Application>
  <DocSecurity>0</DocSecurity>
  <Lines>37</Lines>
  <Paragraphs>10</Paragraphs>
  <ScaleCrop>false</ScaleCrop>
  <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4</cp:revision>
  <dcterms:created xsi:type="dcterms:W3CDTF">2020-01-14T03:15:00Z</dcterms:created>
  <dcterms:modified xsi:type="dcterms:W3CDTF">2020-01-14T03:34:00Z</dcterms:modified>
</cp:coreProperties>
</file>